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CD919" w14:textId="3E3F2893" w:rsidR="00193D63" w:rsidRPr="00193D63" w:rsidRDefault="00193D63" w:rsidP="00193D63">
      <w:pPr>
        <w:suppressAutoHyphens/>
        <w:spacing w:before="0" w:line="264" w:lineRule="auto"/>
        <w:jc w:val="right"/>
        <w:rPr>
          <w:rFonts w:ascii="Open Sans" w:hAnsi="Open Sans" w:cs="Open Sans"/>
          <w:b/>
          <w:bCs/>
          <w:sz w:val="20"/>
          <w:szCs w:val="20"/>
          <w:lang w:eastAsia="ar-SA"/>
        </w:rPr>
      </w:pP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Příloha </w:t>
      </w:r>
      <w:r w:rsidR="002A6119">
        <w:rPr>
          <w:rFonts w:ascii="Open Sans" w:hAnsi="Open Sans" w:cs="Open Sans"/>
          <w:b/>
          <w:bCs/>
          <w:sz w:val="20"/>
          <w:szCs w:val="20"/>
          <w:lang w:eastAsia="ar-SA"/>
        </w:rPr>
        <w:t>A</w:t>
      </w: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 výzvy</w:t>
      </w:r>
    </w:p>
    <w:p w14:paraId="744D353D" w14:textId="745D0B32" w:rsidR="00876A4D" w:rsidRPr="00990953" w:rsidRDefault="004269E2" w:rsidP="00990953">
      <w:pPr>
        <w:pStyle w:val="Hlavnnadpis"/>
      </w:pPr>
      <w:r w:rsidRPr="00990953">
        <w:t>Formulář nabídky</w:t>
      </w:r>
    </w:p>
    <w:p w14:paraId="3BD88E26" w14:textId="13377FED" w:rsidR="00A3222A" w:rsidRPr="000520C0" w:rsidRDefault="00990953" w:rsidP="00990953">
      <w:pPr>
        <w:jc w:val="center"/>
        <w:rPr>
          <w:rFonts w:ascii="Open Sans" w:hAnsi="Open Sans" w:cs="Open Sans"/>
          <w:sz w:val="20"/>
          <w:szCs w:val="20"/>
        </w:rPr>
      </w:pPr>
      <w:r w:rsidRPr="000520C0">
        <w:rPr>
          <w:rFonts w:ascii="Open Sans" w:hAnsi="Open Sans" w:cs="Open Sans"/>
          <w:sz w:val="20"/>
          <w:szCs w:val="20"/>
        </w:rPr>
        <w:t>podané ve</w:t>
      </w:r>
      <w:r w:rsidR="00A3222A" w:rsidRPr="000520C0">
        <w:rPr>
          <w:rFonts w:ascii="Open Sans" w:hAnsi="Open Sans" w:cs="Open Sans"/>
          <w:sz w:val="20"/>
          <w:szCs w:val="20"/>
        </w:rPr>
        <w:t xml:space="preserve"> výběrovém řízení na veřejnou zakázku malého rozsahu</w:t>
      </w:r>
    </w:p>
    <w:p w14:paraId="53336E6E" w14:textId="77777777" w:rsidR="001F4B3F" w:rsidRPr="00F52880" w:rsidRDefault="001F4B3F" w:rsidP="00990953">
      <w:pPr>
        <w:jc w:val="center"/>
        <w:rPr>
          <w:rFonts w:ascii="Open Sans" w:hAnsi="Open Sans" w:cs="Open Sans"/>
        </w:rPr>
      </w:pPr>
    </w:p>
    <w:p w14:paraId="168E4348" w14:textId="6B13E4DB" w:rsidR="000A7A5C" w:rsidRDefault="000A7A5C" w:rsidP="000A7A5C">
      <w:pPr>
        <w:spacing w:line="264" w:lineRule="auto"/>
        <w:jc w:val="center"/>
        <w:rPr>
          <w:rFonts w:ascii="Open Sans" w:hAnsi="Open Sans" w:cs="Open Sans"/>
          <w:b/>
          <w:iCs/>
          <w:color w:val="000000"/>
          <w:sz w:val="26"/>
          <w:szCs w:val="26"/>
          <w:lang w:eastAsia="cs-CZ"/>
        </w:rPr>
      </w:pPr>
      <w:r w:rsidRPr="0004397E">
        <w:rPr>
          <w:rFonts w:ascii="Open Sans" w:hAnsi="Open Sans" w:cs="Open Sans"/>
          <w:b/>
          <w:iCs/>
          <w:color w:val="000000"/>
          <w:sz w:val="26"/>
          <w:szCs w:val="26"/>
          <w:lang w:eastAsia="cs-CZ"/>
        </w:rPr>
        <w:t>Oprava umělého osvětlení fotbalového stadionu Srbská</w:t>
      </w:r>
      <w:bookmarkStart w:id="0" w:name="_GoBack"/>
      <w:bookmarkEnd w:id="0"/>
    </w:p>
    <w:p w14:paraId="5C37BAFE" w14:textId="691CF274" w:rsidR="00A3222A" w:rsidRPr="00990953" w:rsidRDefault="00A3222A" w:rsidP="00E45D43">
      <w:pPr>
        <w:spacing w:line="264" w:lineRule="auto"/>
        <w:jc w:val="left"/>
        <w:rPr>
          <w:rFonts w:ascii="Open Sans" w:hAnsi="Open Sans" w:cs="Open Sans"/>
          <w:b/>
          <w:sz w:val="20"/>
          <w:szCs w:val="20"/>
        </w:rPr>
      </w:pPr>
      <w:r w:rsidRPr="00990953">
        <w:rPr>
          <w:rFonts w:ascii="Open Sans" w:hAnsi="Open Sans" w:cs="Open Sans"/>
          <w:b/>
          <w:sz w:val="20"/>
          <w:szCs w:val="20"/>
        </w:rPr>
        <w:t>Identifikační údaje účastníka</w:t>
      </w:r>
    </w:p>
    <w:p w14:paraId="156BEEC5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název/obchodní firma/jméno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8B3AB4B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se sídlem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FBF5122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IČO (je-li přiděleno)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986CF9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Cs/>
          <w:sz w:val="20"/>
          <w:szCs w:val="20"/>
          <w:lang w:eastAsia="cs-CZ"/>
        </w:rPr>
      </w:pP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>bankovní spojení:</w:t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79994AD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zástupce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9E99362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kontaktní osoba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7C49B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tel. číslo kontaktní osoby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ACE5C60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e-mail kontaktní osoby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990953" w:rsidRDefault="00357362" w:rsidP="00357362">
      <w:pPr>
        <w:spacing w:before="240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990953">
        <w:rPr>
          <w:rFonts w:ascii="Open Sans" w:hAnsi="Open Sans" w:cs="Open Sans"/>
          <w:sz w:val="20"/>
          <w:szCs w:val="20"/>
        </w:rPr>
        <w:t>Pole</w:t>
      </w:r>
      <w:r w:rsidR="009E6EBE" w:rsidRPr="00990953">
        <w:rPr>
          <w:rFonts w:ascii="Open Sans" w:hAnsi="Open Sans" w:cs="Open Sans"/>
          <w:sz w:val="20"/>
          <w:szCs w:val="20"/>
        </w:rPr>
        <w:t>, u kterých</w:t>
      </w:r>
      <w:r w:rsidR="00C42179" w:rsidRPr="00990953">
        <w:rPr>
          <w:rFonts w:ascii="Open Sans" w:hAnsi="Open Sans" w:cs="Open Sans"/>
          <w:sz w:val="20"/>
          <w:szCs w:val="20"/>
        </w:rPr>
        <w:t xml:space="preserve"> </w:t>
      </w:r>
      <w:r w:rsidR="0009388D" w:rsidRPr="00990953">
        <w:rPr>
          <w:rFonts w:ascii="Open Sans" w:hAnsi="Open Sans" w:cs="Open Sans"/>
          <w:sz w:val="20"/>
          <w:szCs w:val="20"/>
        </w:rPr>
        <w:t>se předpokládá</w:t>
      </w:r>
      <w:r w:rsidR="00C42179" w:rsidRPr="00990953">
        <w:rPr>
          <w:rFonts w:ascii="Open Sans" w:hAnsi="Open Sans" w:cs="Open Sans"/>
          <w:sz w:val="20"/>
          <w:szCs w:val="20"/>
        </w:rPr>
        <w:t xml:space="preserve"> doplnění informací účastníkem,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C42179" w:rsidRPr="00990953">
        <w:rPr>
          <w:rFonts w:ascii="Open Sans" w:hAnsi="Open Sans" w:cs="Open Sans"/>
          <w:sz w:val="20"/>
          <w:szCs w:val="20"/>
        </w:rPr>
        <w:t>jsou</w:t>
      </w:r>
      <w:r w:rsidRPr="00990953">
        <w:rPr>
          <w:rFonts w:ascii="Open Sans" w:hAnsi="Open Sans" w:cs="Open Sans"/>
          <w:sz w:val="20"/>
          <w:szCs w:val="20"/>
        </w:rPr>
        <w:t xml:space="preserve"> žlutě vyznačen</w:t>
      </w:r>
      <w:r w:rsidR="00C42179" w:rsidRPr="00990953">
        <w:rPr>
          <w:rFonts w:ascii="Open Sans" w:hAnsi="Open Sans" w:cs="Open Sans"/>
          <w:sz w:val="20"/>
          <w:szCs w:val="20"/>
        </w:rPr>
        <w:t>a a je do nich</w:t>
      </w:r>
      <w:r w:rsidR="0009388D" w:rsidRP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možno vepisovat text.</w:t>
      </w:r>
    </w:p>
    <w:p w14:paraId="12B78C96" w14:textId="61B2FAC0" w:rsidR="00157035" w:rsidRPr="00990953" w:rsidRDefault="006A66F7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ÚVODNÍ </w:t>
      </w:r>
      <w:r w:rsidR="00157035" w:rsidRPr="00990953">
        <w:rPr>
          <w:rFonts w:ascii="Open Sans" w:hAnsi="Open Sans" w:cs="Open Sans"/>
          <w:sz w:val="20"/>
          <w:szCs w:val="20"/>
        </w:rPr>
        <w:t>prohlášení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AE11B4" w:rsidRPr="00990953">
        <w:rPr>
          <w:rFonts w:ascii="Open Sans" w:hAnsi="Open Sans" w:cs="Open Sans"/>
          <w:sz w:val="20"/>
          <w:szCs w:val="20"/>
        </w:rPr>
        <w:t>ÚČASTNÍKA</w:t>
      </w:r>
    </w:p>
    <w:p w14:paraId="269915CF" w14:textId="4E8AE490" w:rsidR="006A66F7" w:rsidRPr="00990953" w:rsidRDefault="00357362" w:rsidP="004B4351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990953">
        <w:rPr>
          <w:rFonts w:ascii="Open Sans" w:hAnsi="Open Sans" w:cs="Open Sans"/>
          <w:sz w:val="20"/>
          <w:szCs w:val="20"/>
        </w:rPr>
        <w:t xml:space="preserve"> podmiňována účast dodavatelů ve výběrovém </w:t>
      </w:r>
      <w:r w:rsidRPr="00990953">
        <w:rPr>
          <w:rFonts w:ascii="Open Sans" w:hAnsi="Open Sans" w:cs="Open Sans"/>
          <w:sz w:val="20"/>
          <w:szCs w:val="20"/>
        </w:rPr>
        <w:t>řízení.</w:t>
      </w:r>
    </w:p>
    <w:p w14:paraId="6A11EDA6" w14:textId="41BD6D20" w:rsidR="004D2686" w:rsidRDefault="006A66F7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požadavky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>, podmínky</w:t>
      </w:r>
      <w:r w:rsidR="00BB4A05" w:rsidRPr="00990953">
        <w:rPr>
          <w:rFonts w:ascii="Open Sans" w:hAnsi="Open Sans" w:cs="Open Sans"/>
          <w:sz w:val="20"/>
          <w:szCs w:val="20"/>
        </w:rPr>
        <w:t xml:space="preserve"> plnění</w:t>
      </w:r>
    </w:p>
    <w:p w14:paraId="4CD6E101" w14:textId="13688A82" w:rsidR="00F956C2" w:rsidRPr="00990953" w:rsidRDefault="007E0686" w:rsidP="004453BC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F956C2" w:rsidRPr="00990953">
        <w:rPr>
          <w:rFonts w:ascii="Open Sans" w:hAnsi="Open Sans" w:cs="Open Sans"/>
          <w:sz w:val="20"/>
          <w:szCs w:val="20"/>
        </w:rPr>
        <w:t xml:space="preserve"> čestně prohlašuje, že   </w:t>
      </w:r>
    </w:p>
    <w:p w14:paraId="6A82CC30" w14:textId="599D9EB4" w:rsidR="00F956C2" w:rsidRPr="0099095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splňuje veškeré požadavky zadavatele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 xml:space="preserve"> a že</w:t>
      </w:r>
    </w:p>
    <w:p w14:paraId="36E02BB3" w14:textId="5D91EFA0" w:rsidR="00756CA4" w:rsidRPr="0099095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990953">
        <w:rPr>
          <w:rFonts w:ascii="Open Sans" w:hAnsi="Open Sans" w:cs="Open Sans"/>
          <w:sz w:val="20"/>
          <w:szCs w:val="20"/>
        </w:rPr>
        <w:t>.</w:t>
      </w:r>
    </w:p>
    <w:p w14:paraId="0406362C" w14:textId="46FF38EC" w:rsidR="002F0084" w:rsidRDefault="00D31552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daje pro hodnocení</w:t>
      </w:r>
    </w:p>
    <w:p w14:paraId="54D3E3AA" w14:textId="77777777" w:rsidR="00F75BE4" w:rsidRPr="00990953" w:rsidRDefault="00F75BE4" w:rsidP="00F75BE4">
      <w:pPr>
        <w:ind w:left="426"/>
        <w:rPr>
          <w:rFonts w:ascii="Open Sans" w:hAnsi="Open Sans" w:cs="Open Sans"/>
          <w:sz w:val="20"/>
          <w:szCs w:val="20"/>
          <w:lang w:eastAsia="x-none"/>
        </w:rPr>
      </w:pP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6738261D" w14:textId="77855F22" w:rsidR="00BF78FF" w:rsidRDefault="00F75BE4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  <w:r>
        <w:rPr>
          <w:rFonts w:ascii="Open Sans" w:hAnsi="Open Sans" w:cs="Open Sans"/>
          <w:sz w:val="20"/>
          <w:szCs w:val="20"/>
          <w:lang w:eastAsia="x-none"/>
        </w:rPr>
        <w:t>Nabídková cena</w:t>
      </w:r>
      <w:r w:rsidR="00387349">
        <w:rPr>
          <w:rFonts w:ascii="Open Sans" w:hAnsi="Open Sans" w:cs="Open Sans"/>
          <w:sz w:val="20"/>
          <w:szCs w:val="20"/>
          <w:lang w:eastAsia="x-none"/>
        </w:rPr>
        <w:t xml:space="preserve"> </w:t>
      </w:r>
      <w:r w:rsidR="00387349" w:rsidRPr="00387349">
        <w:rPr>
          <w:rFonts w:ascii="Open Sans" w:hAnsi="Open Sans" w:cs="Open Sans"/>
          <w:sz w:val="20"/>
          <w:szCs w:val="20"/>
          <w:lang w:eastAsia="x-none"/>
        </w:rPr>
        <w:t>za poskytnutí plnění</w:t>
      </w:r>
      <w:r w:rsidR="006973A9">
        <w:rPr>
          <w:rFonts w:ascii="Open Sans" w:hAnsi="Open Sans" w:cs="Open Sans"/>
          <w:sz w:val="20"/>
          <w:szCs w:val="20"/>
          <w:lang w:eastAsia="x-none"/>
        </w:rPr>
        <w:t xml:space="preserve"> činí</w:t>
      </w: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 </w:t>
      </w:r>
      <w:bookmarkStart w:id="1" w:name="_Hlk35347249"/>
      <w:bookmarkStart w:id="2" w:name="_Hlk57018118"/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Pr="00990953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 </w:t>
      </w:r>
      <w:r w:rsidRPr="00990953">
        <w:rPr>
          <w:rFonts w:ascii="Open Sans" w:hAnsi="Open Sans" w:cs="Open Sans"/>
          <w:bCs/>
          <w:color w:val="000000" w:themeColor="text1"/>
          <w:sz w:val="20"/>
          <w:szCs w:val="20"/>
        </w:rPr>
        <w:t>Kč bez DPH</w:t>
      </w:r>
      <w:bookmarkEnd w:id="2"/>
      <w:r w:rsidR="00BF78FF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. </w:t>
      </w:r>
      <w:r w:rsidR="00BF78FF" w:rsidRPr="00953D8D">
        <w:rPr>
          <w:rFonts w:ascii="Open Sans" w:hAnsi="Open Sans" w:cs="Open Sans"/>
          <w:sz w:val="20"/>
          <w:szCs w:val="20"/>
          <w:lang w:eastAsia="x-none"/>
        </w:rPr>
        <w:t>K výše uvedeným nabídnutým hodnotám účastník přikládá jako samostatnou přílohu k </w:t>
      </w:r>
      <w:r w:rsidR="00BF78FF" w:rsidRPr="00997516">
        <w:rPr>
          <w:rFonts w:ascii="Open Sans" w:hAnsi="Open Sans" w:cs="Open Sans"/>
          <w:sz w:val="20"/>
          <w:szCs w:val="20"/>
          <w:lang w:eastAsia="x-none"/>
        </w:rPr>
        <w:t xml:space="preserve">formuláři nabídky </w:t>
      </w:r>
      <w:r w:rsidR="004B4625" w:rsidRPr="004B4625">
        <w:rPr>
          <w:rFonts w:ascii="Open Sans" w:hAnsi="Open Sans" w:cs="Open Sans"/>
          <w:b/>
          <w:sz w:val="20"/>
          <w:szCs w:val="20"/>
          <w:lang w:eastAsia="x-none"/>
        </w:rPr>
        <w:t>návrh smlouvy s</w:t>
      </w:r>
      <w:r w:rsidR="000A7A5C">
        <w:rPr>
          <w:rFonts w:ascii="Open Sans" w:hAnsi="Open Sans" w:cs="Open Sans"/>
          <w:b/>
          <w:sz w:val="20"/>
          <w:szCs w:val="20"/>
          <w:lang w:eastAsia="x-none"/>
        </w:rPr>
        <w:t> vyplněným výkazem výměr</w:t>
      </w:r>
      <w:r w:rsidR="004B4625" w:rsidRPr="004B4625">
        <w:rPr>
          <w:rFonts w:ascii="Open Sans" w:hAnsi="Open Sans" w:cs="Open Sans"/>
          <w:b/>
          <w:sz w:val="20"/>
          <w:szCs w:val="20"/>
          <w:lang w:eastAsia="x-none"/>
        </w:rPr>
        <w:t xml:space="preserve">. </w:t>
      </w:r>
    </w:p>
    <w:p w14:paraId="26518407" w14:textId="77777777" w:rsidR="00997516" w:rsidRPr="00953D8D" w:rsidRDefault="00997516" w:rsidP="00BF78FF">
      <w:pPr>
        <w:ind w:left="426"/>
        <w:rPr>
          <w:rFonts w:ascii="Open Sans" w:hAnsi="Open Sans" w:cs="Open Sans"/>
          <w:sz w:val="20"/>
          <w:szCs w:val="20"/>
          <w:lang w:eastAsia="x-none"/>
        </w:rPr>
      </w:pPr>
    </w:p>
    <w:sectPr w:rsidR="00997516" w:rsidRPr="00953D8D" w:rsidSect="00EE2E6A">
      <w:footerReference w:type="default" r:id="rId8"/>
      <w:footerReference w:type="first" r:id="rId9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C1314" w16cex:dateUtc="2021-09-27T07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9FB10BE" w16cid:durableId="24FC1303"/>
  <w16cid:commentId w16cid:paraId="2A36F9A2" w16cid:durableId="24FC13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1EE455" w14:textId="77777777" w:rsidR="00AF53FF" w:rsidRDefault="00AF53FF" w:rsidP="00EE2E6A">
      <w:pPr>
        <w:spacing w:before="0" w:after="0"/>
      </w:pPr>
      <w:r>
        <w:separator/>
      </w:r>
    </w:p>
  </w:endnote>
  <w:endnote w:type="continuationSeparator" w:id="0">
    <w:p w14:paraId="3AB741BB" w14:textId="77777777" w:rsidR="00AF53FF" w:rsidRDefault="00AF53FF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42305760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4B4625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4B4625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07457331" w:rsidR="00EE2E6A" w:rsidRPr="0099095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90953">
      <w:rPr>
        <w:rFonts w:ascii="Open Sans" w:hAnsi="Open Sans" w:cs="Open Sans"/>
        <w:sz w:val="16"/>
        <w:szCs w:val="16"/>
      </w:rPr>
      <w:t xml:space="preserve">Strana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PAGE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04397E">
      <w:rPr>
        <w:rFonts w:ascii="Open Sans" w:hAnsi="Open Sans" w:cs="Open Sans"/>
        <w:noProof/>
        <w:sz w:val="16"/>
        <w:szCs w:val="16"/>
      </w:rPr>
      <w:t>1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 xml:space="preserve"> (celkem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NUMPAGES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04397E">
      <w:rPr>
        <w:rFonts w:ascii="Open Sans" w:hAnsi="Open Sans" w:cs="Open Sans"/>
        <w:noProof/>
        <w:sz w:val="16"/>
        <w:szCs w:val="16"/>
      </w:rPr>
      <w:t>1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73554" w14:textId="77777777" w:rsidR="00AF53FF" w:rsidRDefault="00AF53FF" w:rsidP="00EE2E6A">
      <w:pPr>
        <w:spacing w:before="0" w:after="0"/>
      </w:pPr>
      <w:r>
        <w:separator/>
      </w:r>
    </w:p>
  </w:footnote>
  <w:footnote w:type="continuationSeparator" w:id="0">
    <w:p w14:paraId="7A255A0A" w14:textId="77777777" w:rsidR="00AF53FF" w:rsidRDefault="00AF53FF" w:rsidP="00EE2E6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8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9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0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3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2"/>
  </w:num>
  <w:num w:numId="12">
    <w:abstractNumId w:val="19"/>
  </w:num>
  <w:num w:numId="13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8"/>
  </w:num>
  <w:num w:numId="16">
    <w:abstractNumId w:val="12"/>
  </w:num>
  <w:num w:numId="17">
    <w:abstractNumId w:val="14"/>
  </w:num>
  <w:num w:numId="18">
    <w:abstractNumId w:val="5"/>
  </w:num>
  <w:num w:numId="19">
    <w:abstractNumId w:val="9"/>
  </w:num>
  <w:num w:numId="20">
    <w:abstractNumId w:val="6"/>
  </w:num>
  <w:num w:numId="21">
    <w:abstractNumId w:val="13"/>
  </w:num>
  <w:num w:numId="22">
    <w:abstractNumId w:val="5"/>
  </w:num>
  <w:num w:numId="23">
    <w:abstractNumId w:val="11"/>
  </w:num>
  <w:num w:numId="24">
    <w:abstractNumId w:val="16"/>
  </w:num>
  <w:num w:numId="25">
    <w:abstractNumId w:val="17"/>
  </w:num>
  <w:num w:numId="26">
    <w:abstractNumId w:val="4"/>
  </w:num>
  <w:num w:numId="27">
    <w:abstractNumId w:val="7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sDQwMjC3sDA2MjVW0lEKTi0uzszPAykwNKgFAFzd7sotAAAA"/>
  </w:docVars>
  <w:rsids>
    <w:rsidRoot w:val="004269E2"/>
    <w:rsid w:val="00024752"/>
    <w:rsid w:val="00036AD5"/>
    <w:rsid w:val="00043394"/>
    <w:rsid w:val="0004397E"/>
    <w:rsid w:val="000520C0"/>
    <w:rsid w:val="00064491"/>
    <w:rsid w:val="00092C0B"/>
    <w:rsid w:val="0009388D"/>
    <w:rsid w:val="000A7A5C"/>
    <w:rsid w:val="000B0689"/>
    <w:rsid w:val="000B6CC5"/>
    <w:rsid w:val="000E0BAA"/>
    <w:rsid w:val="00134592"/>
    <w:rsid w:val="001364D4"/>
    <w:rsid w:val="00143E97"/>
    <w:rsid w:val="00157035"/>
    <w:rsid w:val="00161992"/>
    <w:rsid w:val="0016245B"/>
    <w:rsid w:val="00163590"/>
    <w:rsid w:val="00193D63"/>
    <w:rsid w:val="001F4B3F"/>
    <w:rsid w:val="00200D36"/>
    <w:rsid w:val="00202CCF"/>
    <w:rsid w:val="002059E5"/>
    <w:rsid w:val="002752FF"/>
    <w:rsid w:val="00280806"/>
    <w:rsid w:val="002A52F4"/>
    <w:rsid w:val="002A6119"/>
    <w:rsid w:val="002B1FB5"/>
    <w:rsid w:val="002B3ED1"/>
    <w:rsid w:val="002C3B08"/>
    <w:rsid w:val="002D0EC0"/>
    <w:rsid w:val="002D15FE"/>
    <w:rsid w:val="002E725E"/>
    <w:rsid w:val="002F0084"/>
    <w:rsid w:val="002F74B1"/>
    <w:rsid w:val="00302C1E"/>
    <w:rsid w:val="003062F9"/>
    <w:rsid w:val="00313364"/>
    <w:rsid w:val="0034627D"/>
    <w:rsid w:val="00357362"/>
    <w:rsid w:val="00361DE4"/>
    <w:rsid w:val="003677CC"/>
    <w:rsid w:val="00385357"/>
    <w:rsid w:val="00387349"/>
    <w:rsid w:val="003E732F"/>
    <w:rsid w:val="003F0348"/>
    <w:rsid w:val="00407299"/>
    <w:rsid w:val="004269E2"/>
    <w:rsid w:val="004443F9"/>
    <w:rsid w:val="004453BC"/>
    <w:rsid w:val="00455F86"/>
    <w:rsid w:val="00465733"/>
    <w:rsid w:val="004B2994"/>
    <w:rsid w:val="004B4351"/>
    <w:rsid w:val="004B4625"/>
    <w:rsid w:val="004D2686"/>
    <w:rsid w:val="004E32F6"/>
    <w:rsid w:val="004F686B"/>
    <w:rsid w:val="005653B2"/>
    <w:rsid w:val="005B0EEA"/>
    <w:rsid w:val="00603BF6"/>
    <w:rsid w:val="006617F7"/>
    <w:rsid w:val="00677FC8"/>
    <w:rsid w:val="00687CF7"/>
    <w:rsid w:val="006973A9"/>
    <w:rsid w:val="006A66F7"/>
    <w:rsid w:val="006B0192"/>
    <w:rsid w:val="006B4084"/>
    <w:rsid w:val="006C4E41"/>
    <w:rsid w:val="006C6F25"/>
    <w:rsid w:val="006F69B3"/>
    <w:rsid w:val="0071520E"/>
    <w:rsid w:val="00725AB5"/>
    <w:rsid w:val="00735512"/>
    <w:rsid w:val="007528F5"/>
    <w:rsid w:val="0075367C"/>
    <w:rsid w:val="00756CA4"/>
    <w:rsid w:val="00762853"/>
    <w:rsid w:val="007A4AC5"/>
    <w:rsid w:val="007B15E2"/>
    <w:rsid w:val="007C6239"/>
    <w:rsid w:val="007E0686"/>
    <w:rsid w:val="00811712"/>
    <w:rsid w:val="008272CB"/>
    <w:rsid w:val="008407E3"/>
    <w:rsid w:val="008558A0"/>
    <w:rsid w:val="00876A4D"/>
    <w:rsid w:val="008923D8"/>
    <w:rsid w:val="008A34EC"/>
    <w:rsid w:val="008C1880"/>
    <w:rsid w:val="00911C18"/>
    <w:rsid w:val="00936CB7"/>
    <w:rsid w:val="00945C0A"/>
    <w:rsid w:val="00953D8D"/>
    <w:rsid w:val="00962C3D"/>
    <w:rsid w:val="00990953"/>
    <w:rsid w:val="00997516"/>
    <w:rsid w:val="009E6EBE"/>
    <w:rsid w:val="00A3222A"/>
    <w:rsid w:val="00AA0F81"/>
    <w:rsid w:val="00AA4BB8"/>
    <w:rsid w:val="00AB257D"/>
    <w:rsid w:val="00AB7977"/>
    <w:rsid w:val="00AE0389"/>
    <w:rsid w:val="00AE11B4"/>
    <w:rsid w:val="00AF27BF"/>
    <w:rsid w:val="00AF53FF"/>
    <w:rsid w:val="00B3788E"/>
    <w:rsid w:val="00BB3C80"/>
    <w:rsid w:val="00BB4A05"/>
    <w:rsid w:val="00BF709A"/>
    <w:rsid w:val="00BF78FF"/>
    <w:rsid w:val="00C00324"/>
    <w:rsid w:val="00C05F77"/>
    <w:rsid w:val="00C17E76"/>
    <w:rsid w:val="00C21669"/>
    <w:rsid w:val="00C42179"/>
    <w:rsid w:val="00C56159"/>
    <w:rsid w:val="00C71C46"/>
    <w:rsid w:val="00C77616"/>
    <w:rsid w:val="00CA2B75"/>
    <w:rsid w:val="00CC1405"/>
    <w:rsid w:val="00CC3B2A"/>
    <w:rsid w:val="00D17091"/>
    <w:rsid w:val="00D22A57"/>
    <w:rsid w:val="00D26311"/>
    <w:rsid w:val="00D31552"/>
    <w:rsid w:val="00D83DEC"/>
    <w:rsid w:val="00D863C3"/>
    <w:rsid w:val="00DA4DF6"/>
    <w:rsid w:val="00DC0F29"/>
    <w:rsid w:val="00DC2BC4"/>
    <w:rsid w:val="00DD1133"/>
    <w:rsid w:val="00DD2B8B"/>
    <w:rsid w:val="00E300F2"/>
    <w:rsid w:val="00E45D43"/>
    <w:rsid w:val="00E92048"/>
    <w:rsid w:val="00E929BE"/>
    <w:rsid w:val="00ED4C81"/>
    <w:rsid w:val="00EE2E6A"/>
    <w:rsid w:val="00F0308D"/>
    <w:rsid w:val="00F06351"/>
    <w:rsid w:val="00F23CB4"/>
    <w:rsid w:val="00F476A6"/>
    <w:rsid w:val="00F504F3"/>
    <w:rsid w:val="00F52880"/>
    <w:rsid w:val="00F643C6"/>
    <w:rsid w:val="00F71FE3"/>
    <w:rsid w:val="00F75BE4"/>
    <w:rsid w:val="00F85A09"/>
    <w:rsid w:val="00F8697E"/>
    <w:rsid w:val="00F930ED"/>
    <w:rsid w:val="00F956C2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31">
    <w:name w:val="Mřížka tabulky31"/>
    <w:basedOn w:val="Normlntabulka"/>
    <w:next w:val="Mkatabulky"/>
    <w:uiPriority w:val="99"/>
    <w:rsid w:val="003677CC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99"/>
    <w:rsid w:val="003677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BFC0D-C6A1-4033-8E38-D8D022C43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9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Rostislav Gnida</cp:lastModifiedBy>
  <cp:revision>7</cp:revision>
  <dcterms:created xsi:type="dcterms:W3CDTF">2021-09-30T08:08:00Z</dcterms:created>
  <dcterms:modified xsi:type="dcterms:W3CDTF">2022-05-03T10:20:00Z</dcterms:modified>
</cp:coreProperties>
</file>